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60E6" w:rsidRPr="00D1281A" w:rsidRDefault="00D1281A" w:rsidP="00CF60E6">
      <w:pPr>
        <w:shd w:val="clear" w:color="auto" w:fill="FFFFFF"/>
        <w:spacing w:before="170" w:after="0" w:line="240" w:lineRule="auto"/>
        <w:textAlignment w:val="baseline"/>
        <w:rPr>
          <w:b/>
          <w:bCs/>
          <w:i/>
          <w:iCs/>
          <w:u w:val="single"/>
          <w:lang w:val="en-GB"/>
        </w:rPr>
      </w:pPr>
      <w:bookmarkStart w:id="0" w:name="_GoBack"/>
      <w:bookmarkEnd w:id="0"/>
      <w:r w:rsidRPr="00D1281A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  <w:lang w:val="en-GB"/>
        </w:rPr>
        <w:t>Complaint form</w:t>
      </w:r>
    </w:p>
    <w:p w:rsidR="00CF60E6" w:rsidRPr="00D1281A" w:rsidRDefault="00CF60E6" w:rsidP="00CF60E6">
      <w:pPr>
        <w:shd w:val="clear" w:color="auto" w:fill="FFFFFF"/>
        <w:spacing w:before="170" w:after="0" w:line="240" w:lineRule="auto"/>
        <w:jc w:val="right"/>
        <w:textAlignment w:val="baseline"/>
        <w:rPr>
          <w:lang w:val="en-GB"/>
        </w:rPr>
      </w:pPr>
      <w:r w:rsidRPr="00D1281A">
        <w:rPr>
          <w:rFonts w:ascii="Times New Roman" w:eastAsia="Times New Roman" w:hAnsi="Times New Roman" w:cs="Times New Roman"/>
          <w:sz w:val="24"/>
          <w:szCs w:val="24"/>
          <w:lang w:val="en-GB"/>
        </w:rPr>
        <w:t>__________________________________________</w:t>
      </w:r>
    </w:p>
    <w:p w:rsidR="00CF60E6" w:rsidRPr="00D1281A" w:rsidRDefault="00CF60E6" w:rsidP="00CF60E6">
      <w:pPr>
        <w:shd w:val="clear" w:color="auto" w:fill="FFFFFF"/>
        <w:spacing w:before="60" w:after="180" w:line="240" w:lineRule="auto"/>
        <w:jc w:val="center"/>
        <w:textAlignment w:val="baseline"/>
        <w:rPr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                   </w:t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Pr="00D1281A">
        <w:rPr>
          <w:rFonts w:ascii="Times New Roman" w:eastAsia="Times New Roman" w:hAnsi="Times New Roman" w:cs="Times New Roman"/>
          <w:i/>
          <w:iCs/>
          <w:lang w:val="en-GB"/>
        </w:rPr>
        <w:t>(</w:t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Name of body the complaint is </w:t>
      </w:r>
      <w:r w:rsidR="00D1281A">
        <w:rPr>
          <w:rFonts w:ascii="Times New Roman" w:eastAsia="Times New Roman" w:hAnsi="Times New Roman" w:cs="Times New Roman"/>
          <w:i/>
          <w:iCs/>
          <w:lang w:val="en-GB"/>
        </w:rPr>
        <w:t>addressed</w:t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>)</w:t>
      </w:r>
    </w:p>
    <w:p w:rsidR="00CF60E6" w:rsidRPr="00D1281A" w:rsidRDefault="00CF60E6" w:rsidP="00CF60E6">
      <w:pPr>
        <w:shd w:val="clear" w:color="auto" w:fill="FFFFFF"/>
        <w:spacing w:before="57" w:after="0" w:line="240" w:lineRule="auto"/>
        <w:jc w:val="right"/>
        <w:textAlignment w:val="baseline"/>
        <w:rPr>
          <w:lang w:val="en-GB"/>
        </w:rPr>
      </w:pPr>
      <w:r w:rsidRPr="00D1281A">
        <w:rPr>
          <w:rFonts w:ascii="Times New Roman" w:eastAsia="Times New Roman" w:hAnsi="Times New Roman" w:cs="Times New Roman"/>
          <w:sz w:val="24"/>
          <w:szCs w:val="24"/>
          <w:lang w:val="en-GB"/>
        </w:rPr>
        <w:t>__________________________________________</w:t>
      </w:r>
    </w:p>
    <w:p w:rsidR="00D1281A" w:rsidRPr="00D1281A" w:rsidRDefault="00CF60E6" w:rsidP="00D1281A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                        </w:t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    </w:t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ab/>
        <w:t xml:space="preserve">     (Applicant's surname, name and patronymic)</w:t>
      </w:r>
    </w:p>
    <w:p w:rsidR="00D1281A" w:rsidRPr="00D1281A" w:rsidRDefault="00D1281A" w:rsidP="00D1281A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       ______________________________________________</w:t>
      </w:r>
    </w:p>
    <w:p w:rsidR="00D1281A" w:rsidRPr="00D1281A" w:rsidRDefault="00D1281A" w:rsidP="00D1281A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                                 </w:t>
      </w:r>
      <w:r w:rsidRPr="00D1281A">
        <w:rPr>
          <w:rFonts w:ascii="Times New Roman" w:eastAsia="Times New Roman" w:hAnsi="Times New Roman" w:cs="Times New Roman"/>
          <w:i/>
          <w:iCs/>
          <w:lang w:val="en-GB"/>
        </w:rPr>
        <w:tab/>
      </w:r>
      <w:r w:rsidRPr="00D1281A">
        <w:rPr>
          <w:rFonts w:ascii="Times New Roman" w:eastAsia="Times New Roman" w:hAnsi="Times New Roman" w:cs="Times New Roman"/>
          <w:i/>
          <w:iCs/>
          <w:lang w:val="en-GB"/>
        </w:rPr>
        <w:tab/>
        <w:t>(Applicant's address and contact number)</w:t>
      </w:r>
    </w:p>
    <w:p w:rsidR="00CF60E6" w:rsidRPr="00D1281A" w:rsidRDefault="00CF60E6" w:rsidP="00D1281A">
      <w:pPr>
        <w:shd w:val="clear" w:color="auto" w:fill="FFFFFF"/>
        <w:spacing w:before="60" w:after="180" w:line="240" w:lineRule="auto"/>
        <w:jc w:val="center"/>
        <w:textAlignment w:val="baseline"/>
        <w:rPr>
          <w:rFonts w:ascii="Times New Roman" w:hAnsi="Times New Roman" w:cs="Times New Roman"/>
          <w:lang w:val="en-GB"/>
        </w:rPr>
      </w:pPr>
      <w:r w:rsidRPr="00D1281A">
        <w:rPr>
          <w:rFonts w:ascii="Times New Roman" w:eastAsia="Times New Roman" w:hAnsi="Times New Roman" w:cs="Times New Roman"/>
          <w:sz w:val="24"/>
          <w:szCs w:val="24"/>
          <w:lang w:val="en-GB"/>
        </w:rPr>
        <w:t> </w:t>
      </w:r>
    </w:p>
    <w:p w:rsidR="00CF60E6" w:rsidRPr="00D1281A" w:rsidRDefault="00D1281A" w:rsidP="00CF60E6">
      <w:pPr>
        <w:shd w:val="clear" w:color="auto" w:fill="FFFFFF"/>
        <w:spacing w:before="60" w:after="180" w:line="240" w:lineRule="auto"/>
        <w:jc w:val="center"/>
        <w:textAlignment w:val="baseline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Complaint</w:t>
      </w:r>
    </w:p>
    <w:p w:rsidR="00CF60E6" w:rsidRPr="00D1281A" w:rsidRDefault="00CF60E6" w:rsidP="00CF60E6">
      <w:pPr>
        <w:shd w:val="clear" w:color="auto" w:fill="FFFFFF"/>
        <w:spacing w:before="57" w:after="0" w:line="240" w:lineRule="auto"/>
        <w:jc w:val="center"/>
        <w:textAlignment w:val="baseline"/>
        <w:rPr>
          <w:rFonts w:ascii="Times New Roman" w:hAnsi="Times New Roman" w:cs="Times New Roman"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sz w:val="24"/>
          <w:szCs w:val="24"/>
          <w:lang w:val="en-GB"/>
        </w:rPr>
        <w:t>_______________________________________________________</w:t>
      </w:r>
    </w:p>
    <w:p w:rsidR="00CF60E6" w:rsidRPr="00D1281A" w:rsidRDefault="00CF60E6" w:rsidP="00CF60E6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hAnsi="Times New Roman" w:cs="Times New Roman"/>
          <w:sz w:val="20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lang w:val="en-GB"/>
        </w:rPr>
        <w:t>(</w:t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Brief </w:t>
      </w:r>
      <w:r w:rsidR="00975DD2">
        <w:rPr>
          <w:rFonts w:ascii="Times New Roman" w:eastAsia="Times New Roman" w:hAnsi="Times New Roman" w:cs="Times New Roman"/>
          <w:i/>
          <w:iCs/>
          <w:lang w:val="en-GB"/>
        </w:rPr>
        <w:t>description of</w:t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 the </w:t>
      </w:r>
      <w:r w:rsidR="00975DD2">
        <w:rPr>
          <w:rFonts w:ascii="Times New Roman" w:eastAsia="Times New Roman" w:hAnsi="Times New Roman" w:cs="Times New Roman"/>
          <w:i/>
          <w:iCs/>
          <w:lang w:val="en-GB"/>
        </w:rPr>
        <w:t>subject</w:t>
      </w:r>
      <w:r w:rsidR="00D1281A"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 of complaint and/or violation of law) </w:t>
      </w:r>
    </w:p>
    <w:p w:rsidR="00CF60E6" w:rsidRPr="00D1281A" w:rsidRDefault="00CF60E6" w:rsidP="00CF60E6">
      <w:pPr>
        <w:shd w:val="clear" w:color="auto" w:fill="FFFFFF"/>
        <w:spacing w:before="57" w:after="0" w:line="240" w:lineRule="auto"/>
        <w:jc w:val="center"/>
        <w:textAlignment w:val="baseline"/>
        <w:rPr>
          <w:rFonts w:ascii="Times New Roman" w:hAnsi="Times New Roman" w:cs="Times New Roman"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_______________________________</w:t>
      </w:r>
    </w:p>
    <w:p w:rsidR="00CF60E6" w:rsidRPr="00D1281A" w:rsidRDefault="00CF60E6" w:rsidP="00CF60E6">
      <w:pPr>
        <w:shd w:val="clear" w:color="auto" w:fill="FFFFFF"/>
        <w:spacing w:before="57" w:after="170" w:line="240" w:lineRule="auto"/>
        <w:jc w:val="center"/>
        <w:textAlignment w:val="baseline"/>
        <w:rPr>
          <w:rFonts w:ascii="Times New Roman" w:hAnsi="Times New Roman" w:cs="Times New Roman"/>
          <w:i/>
          <w:sz w:val="20"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lang w:val="en-GB"/>
        </w:rPr>
        <w:t> </w:t>
      </w:r>
      <w:r w:rsidRPr="00D1281A">
        <w:rPr>
          <w:rFonts w:ascii="Times New Roman" w:eastAsia="Times New Roman" w:hAnsi="Times New Roman" w:cs="Times New Roman"/>
          <w:i/>
          <w:lang w:val="en-GB"/>
        </w:rPr>
        <w:t> (</w:t>
      </w:r>
      <w:r w:rsidR="00D1281A" w:rsidRPr="00D1281A">
        <w:rPr>
          <w:rFonts w:ascii="Times New Roman" w:eastAsia="Times New Roman" w:hAnsi="Times New Roman" w:cs="Times New Roman"/>
          <w:i/>
          <w:lang w:val="en-GB"/>
        </w:rPr>
        <w:t xml:space="preserve">You may refer to legal norms allegedly violated in the case) </w:t>
      </w:r>
    </w:p>
    <w:p w:rsidR="00CF60E6" w:rsidRPr="00D1281A" w:rsidRDefault="00CF60E6" w:rsidP="00CF60E6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sz w:val="24"/>
          <w:szCs w:val="24"/>
          <w:lang w:val="en-GB"/>
        </w:rPr>
        <w:t> </w:t>
      </w:r>
    </w:p>
    <w:p w:rsidR="00D1281A" w:rsidRPr="00D1281A" w:rsidRDefault="00D1281A" w:rsidP="00D1281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 xml:space="preserve">Considering the above-mentioned, I request: </w:t>
      </w:r>
    </w:p>
    <w:p w:rsidR="00D1281A" w:rsidRPr="00D1281A" w:rsidRDefault="00D1281A" w:rsidP="00D1281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</w:p>
    <w:p w:rsidR="00D1281A" w:rsidRPr="00D1281A" w:rsidRDefault="00D1281A" w:rsidP="00D1281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_______________________________</w:t>
      </w:r>
    </w:p>
    <w:p w:rsidR="00D1281A" w:rsidRPr="00D1281A" w:rsidRDefault="00D1281A" w:rsidP="00D1281A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i/>
          <w:iCs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(Brief </w:t>
      </w:r>
      <w:r w:rsidR="00975DD2">
        <w:rPr>
          <w:rFonts w:ascii="Times New Roman" w:eastAsia="Times New Roman" w:hAnsi="Times New Roman" w:cs="Times New Roman"/>
          <w:i/>
          <w:iCs/>
          <w:lang w:val="en-GB"/>
        </w:rPr>
        <w:t>description</w:t>
      </w:r>
      <w:r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 of the request)</w:t>
      </w:r>
    </w:p>
    <w:p w:rsidR="00D1281A" w:rsidRPr="00D1281A" w:rsidRDefault="00D1281A" w:rsidP="00D1281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_______________________________</w:t>
      </w:r>
    </w:p>
    <w:p w:rsidR="00D1281A" w:rsidRPr="00D1281A" w:rsidRDefault="00D1281A" w:rsidP="00D1281A">
      <w:pPr>
        <w:shd w:val="clear" w:color="auto" w:fill="FFFFFF"/>
        <w:tabs>
          <w:tab w:val="left" w:pos="4071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ab/>
      </w:r>
    </w:p>
    <w:p w:rsidR="00D1281A" w:rsidRPr="00D1281A" w:rsidRDefault="00D1281A" w:rsidP="00D1281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</w:p>
    <w:p w:rsidR="00D1281A" w:rsidRPr="00D1281A" w:rsidRDefault="00D1281A" w:rsidP="00D1281A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i/>
          <w:iCs/>
          <w:lang w:val="en-GB"/>
        </w:rPr>
        <w:t xml:space="preserve">Applicant's surname, name, patronymic and signature: </w:t>
      </w:r>
      <w:r w:rsidRPr="00D1281A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</w:t>
      </w:r>
    </w:p>
    <w:p w:rsidR="00CF60E6" w:rsidRPr="00D1281A" w:rsidRDefault="00CF60E6" w:rsidP="00CF60E6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D1281A" w:rsidRPr="00D1281A" w:rsidRDefault="00CF60E6" w:rsidP="00D1281A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val="en-GB"/>
        </w:rPr>
      </w:pPr>
      <w:r w:rsidRPr="00D1281A">
        <w:rPr>
          <w:rFonts w:ascii="Times New Roman" w:eastAsia="Times New Roman" w:hAnsi="Times New Roman" w:cs="Times New Roman"/>
          <w:sz w:val="24"/>
          <w:szCs w:val="24"/>
          <w:lang w:val="en-GB"/>
        </w:rPr>
        <w:t> </w:t>
      </w:r>
      <w:proofErr w:type="gramStart"/>
      <w:r w:rsidRPr="00D1281A">
        <w:rPr>
          <w:rFonts w:ascii="Times New Roman" w:eastAsia="Times New Roman" w:hAnsi="Times New Roman" w:cs="Times New Roman"/>
          <w:sz w:val="24"/>
          <w:szCs w:val="24"/>
          <w:lang w:val="en-GB"/>
        </w:rPr>
        <w:t>“____” _________</w:t>
      </w:r>
      <w:r w:rsidR="00D1281A" w:rsidRPr="00D1281A">
        <w:rPr>
          <w:rFonts w:ascii="Times New Roman" w:eastAsia="Times New Roman" w:hAnsi="Times New Roman" w:cs="Times New Roman"/>
          <w:sz w:val="24"/>
          <w:szCs w:val="24"/>
          <w:lang w:val="en-GB"/>
        </w:rPr>
        <w:t>_20____</w:t>
      </w:r>
      <w:r w:rsidRPr="00D1281A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proofErr w:type="gramEnd"/>
    </w:p>
    <w:p w:rsidR="00D1281A" w:rsidRPr="00D1281A" w:rsidRDefault="00D1281A" w:rsidP="00D1281A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val="en-GB"/>
        </w:rPr>
      </w:pPr>
    </w:p>
    <w:p w:rsidR="00CF60E6" w:rsidRPr="00D1281A" w:rsidRDefault="00D1281A" w:rsidP="00D1281A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sz w:val="23"/>
          <w:szCs w:val="23"/>
          <w:lang w:val="en-GB"/>
        </w:rPr>
      </w:pPr>
      <w:r w:rsidRPr="00D1281A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>Attachments</w:t>
      </w:r>
      <w:r w:rsidR="00CF60E6" w:rsidRPr="00D1281A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 xml:space="preserve">: </w:t>
      </w:r>
      <w:r w:rsidR="00CF60E6" w:rsidRPr="00D1281A">
        <w:rPr>
          <w:rFonts w:ascii="Times New Roman" w:eastAsia="Times New Roman" w:hAnsi="Times New Roman" w:cs="Times New Roman"/>
          <w:i/>
          <w:iCs/>
          <w:u w:val="single"/>
          <w:lang w:val="en-GB"/>
        </w:rPr>
        <w:t>(</w:t>
      </w:r>
      <w:r w:rsidRPr="00D1281A">
        <w:rPr>
          <w:rFonts w:ascii="Times New Roman" w:eastAsia="Times New Roman" w:hAnsi="Times New Roman" w:cs="Times New Roman"/>
          <w:i/>
          <w:iCs/>
          <w:u w:val="single"/>
          <w:lang w:val="en-GB"/>
        </w:rPr>
        <w:t>requires evidence, originals or copies of documents may be attached)</w:t>
      </w:r>
      <w:r w:rsidR="00CF60E6" w:rsidRPr="00D1281A">
        <w:rPr>
          <w:rFonts w:ascii="Times New Roman" w:eastAsia="Times New Roman" w:hAnsi="Times New Roman" w:cs="Times New Roman"/>
          <w:i/>
          <w:iCs/>
          <w:u w:val="single"/>
          <w:lang w:val="en-GB"/>
        </w:rPr>
        <w:t>.</w:t>
      </w:r>
    </w:p>
    <w:p w:rsidR="00CF60E6" w:rsidRPr="00D1281A" w:rsidRDefault="00CF60E6" w:rsidP="00CF60E6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>1._______________</w:t>
      </w:r>
    </w:p>
    <w:p w:rsidR="00CF60E6" w:rsidRPr="00D1281A" w:rsidRDefault="00CF60E6" w:rsidP="00CF60E6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</w:pPr>
      <w:r w:rsidRPr="00D1281A"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>2. _______________</w:t>
      </w:r>
    </w:p>
    <w:p w:rsidR="008406D3" w:rsidRPr="00D1281A" w:rsidRDefault="008406D3">
      <w:pPr>
        <w:rPr>
          <w:lang w:val="en-GB"/>
        </w:rPr>
      </w:pPr>
    </w:p>
    <w:sectPr w:rsidR="008406D3" w:rsidRPr="00D1281A" w:rsidSect="009C2B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tLQwNjEwMDM1NDRT0lEKTi0uzszPAykwqgUAxWkJ1iwAAAA="/>
  </w:docVars>
  <w:rsids>
    <w:rsidRoot w:val="00741210"/>
    <w:rsid w:val="001E3470"/>
    <w:rsid w:val="00260266"/>
    <w:rsid w:val="0061306C"/>
    <w:rsid w:val="00741210"/>
    <w:rsid w:val="008406D3"/>
    <w:rsid w:val="00975DD2"/>
    <w:rsid w:val="009C2BC9"/>
    <w:rsid w:val="00BA5FE0"/>
    <w:rsid w:val="00C22D01"/>
    <w:rsid w:val="00CB50BD"/>
    <w:rsid w:val="00CF60E6"/>
    <w:rsid w:val="00D1281A"/>
    <w:rsid w:val="00F37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0E6"/>
    <w:rPr>
      <w:rFonts w:ascii="Calibri" w:eastAsiaTheme="minorEastAsia" w:hAnsi="Calibri"/>
      <w:color w:val="00000A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0E6"/>
    <w:rPr>
      <w:rFonts w:ascii="Calibri" w:eastAsiaTheme="minorEastAsia" w:hAnsi="Calibri"/>
      <w:color w:val="00000A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NL</Company>
  <LinksUpToDate>false</LinksUpToDate>
  <CharactersWithSpaces>1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yer</dc:creator>
  <cp:lastModifiedBy>Lawyer</cp:lastModifiedBy>
  <cp:revision>2</cp:revision>
  <dcterms:created xsi:type="dcterms:W3CDTF">2017-11-28T08:33:00Z</dcterms:created>
  <dcterms:modified xsi:type="dcterms:W3CDTF">2017-11-28T08:33:00Z</dcterms:modified>
</cp:coreProperties>
</file>